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53206" w14:textId="77777777" w:rsidR="00CF6F8E" w:rsidRPr="002664C3" w:rsidRDefault="00CF6F8E" w:rsidP="002E027F">
      <w:pPr>
        <w:pStyle w:val="DefaultText"/>
        <w:rPr>
          <w:b/>
          <w:bCs/>
          <w:sz w:val="22"/>
          <w:szCs w:val="22"/>
        </w:rPr>
      </w:pPr>
      <w:r w:rsidRPr="002664C3">
        <w:rPr>
          <w:b/>
          <w:bCs/>
          <w:sz w:val="22"/>
          <w:szCs w:val="22"/>
        </w:rPr>
        <w:t>02</w:t>
      </w:r>
      <w:r w:rsidRPr="002664C3">
        <w:rPr>
          <w:b/>
          <w:bCs/>
          <w:sz w:val="22"/>
          <w:szCs w:val="22"/>
        </w:rPr>
        <w:tab/>
      </w:r>
      <w:r w:rsidRPr="002664C3">
        <w:rPr>
          <w:b/>
          <w:bCs/>
          <w:sz w:val="22"/>
          <w:szCs w:val="22"/>
        </w:rPr>
        <w:tab/>
      </w:r>
      <w:r w:rsidR="00881F94" w:rsidRPr="002664C3">
        <w:rPr>
          <w:b/>
          <w:bCs/>
          <w:sz w:val="22"/>
          <w:szCs w:val="22"/>
        </w:rPr>
        <w:t>DEPARTMENT OF PROFESSIONAL AND FINANCIAL REGULATION</w:t>
      </w:r>
    </w:p>
    <w:p w14:paraId="1E4CD0B2" w14:textId="77777777" w:rsidR="00CF6F8E" w:rsidRPr="002664C3" w:rsidRDefault="00CF6F8E" w:rsidP="002E027F">
      <w:pPr>
        <w:pStyle w:val="DefaultText"/>
        <w:rPr>
          <w:b/>
          <w:bCs/>
          <w:sz w:val="22"/>
          <w:szCs w:val="22"/>
        </w:rPr>
      </w:pPr>
    </w:p>
    <w:p w14:paraId="03EEFF34" w14:textId="77777777" w:rsidR="00CF6F8E" w:rsidRPr="002664C3" w:rsidRDefault="001E55B8" w:rsidP="002E027F">
      <w:pPr>
        <w:pStyle w:val="DefaultText"/>
        <w:ind w:left="1440" w:hanging="1440"/>
        <w:rPr>
          <w:b/>
          <w:bCs/>
          <w:caps/>
          <w:sz w:val="22"/>
          <w:szCs w:val="22"/>
        </w:rPr>
      </w:pPr>
      <w:r w:rsidRPr="002664C3">
        <w:rPr>
          <w:b/>
          <w:bCs/>
          <w:sz w:val="22"/>
          <w:szCs w:val="22"/>
        </w:rPr>
        <w:t>318</w:t>
      </w:r>
      <w:r w:rsidR="00367200" w:rsidRPr="002664C3">
        <w:rPr>
          <w:b/>
          <w:bCs/>
          <w:sz w:val="22"/>
          <w:szCs w:val="22"/>
        </w:rPr>
        <w:tab/>
      </w:r>
      <w:r w:rsidRPr="002664C3">
        <w:rPr>
          <w:b/>
          <w:bCs/>
          <w:caps/>
          <w:sz w:val="22"/>
          <w:szCs w:val="22"/>
        </w:rPr>
        <w:t>ELECTRICIANS’ EXAMINING BOARD</w:t>
      </w:r>
    </w:p>
    <w:p w14:paraId="02C12CC2" w14:textId="77777777" w:rsidR="00CF6F8E" w:rsidRPr="002664C3" w:rsidRDefault="00CF6F8E" w:rsidP="002E027F">
      <w:pPr>
        <w:pStyle w:val="DefaultText"/>
        <w:rPr>
          <w:sz w:val="22"/>
          <w:szCs w:val="22"/>
        </w:rPr>
      </w:pPr>
    </w:p>
    <w:p w14:paraId="47DED12A" w14:textId="77777777" w:rsidR="00CF6F8E" w:rsidRPr="002664C3" w:rsidRDefault="006A67F6" w:rsidP="002E027F">
      <w:pPr>
        <w:pStyle w:val="DefaultText"/>
        <w:rPr>
          <w:b/>
          <w:bCs/>
          <w:sz w:val="22"/>
          <w:szCs w:val="22"/>
        </w:rPr>
      </w:pPr>
      <w:r w:rsidRPr="002664C3">
        <w:rPr>
          <w:b/>
          <w:bCs/>
          <w:sz w:val="22"/>
          <w:szCs w:val="22"/>
        </w:rPr>
        <w:t xml:space="preserve">Chapter </w:t>
      </w:r>
      <w:r w:rsidR="001E55B8" w:rsidRPr="002664C3">
        <w:rPr>
          <w:b/>
          <w:bCs/>
          <w:sz w:val="22"/>
          <w:szCs w:val="22"/>
        </w:rPr>
        <w:t>100:</w:t>
      </w:r>
      <w:r w:rsidR="00CF6F8E" w:rsidRPr="002664C3">
        <w:rPr>
          <w:b/>
          <w:bCs/>
          <w:sz w:val="22"/>
          <w:szCs w:val="22"/>
        </w:rPr>
        <w:tab/>
      </w:r>
      <w:r w:rsidR="001E55B8" w:rsidRPr="002664C3">
        <w:rPr>
          <w:b/>
          <w:bCs/>
          <w:sz w:val="22"/>
          <w:szCs w:val="22"/>
        </w:rPr>
        <w:t>DEFINITIONS</w:t>
      </w:r>
    </w:p>
    <w:p w14:paraId="4A0B0510" w14:textId="77777777" w:rsidR="00CF6F8E" w:rsidRPr="002664C3" w:rsidRDefault="00CF6F8E" w:rsidP="002E027F">
      <w:pPr>
        <w:pStyle w:val="DefaultText"/>
        <w:pBdr>
          <w:bottom w:val="single" w:sz="6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sz w:val="22"/>
          <w:szCs w:val="22"/>
        </w:rPr>
      </w:pPr>
    </w:p>
    <w:p w14:paraId="23CE0843" w14:textId="77777777" w:rsidR="00CF6F8E" w:rsidRPr="002664C3" w:rsidRDefault="00CF6F8E" w:rsidP="002E027F">
      <w:pPr>
        <w:pStyle w:val="DefaultText"/>
        <w:rPr>
          <w:sz w:val="22"/>
          <w:szCs w:val="22"/>
        </w:rPr>
      </w:pPr>
    </w:p>
    <w:p w14:paraId="321FB6D3" w14:textId="77777777" w:rsidR="00CF6F8E" w:rsidRPr="002664C3" w:rsidRDefault="00193CF4" w:rsidP="002E027F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sz w:val="22"/>
          <w:szCs w:val="22"/>
        </w:rPr>
      </w:pPr>
      <w:r w:rsidRPr="002664C3">
        <w:rPr>
          <w:b/>
          <w:spacing w:val="-2"/>
          <w:sz w:val="22"/>
          <w:szCs w:val="22"/>
        </w:rPr>
        <w:t>SUMMARY</w:t>
      </w:r>
      <w:r w:rsidR="00CF6F8E" w:rsidRPr="002664C3">
        <w:rPr>
          <w:sz w:val="22"/>
          <w:szCs w:val="22"/>
        </w:rPr>
        <w:t>: This chapter</w:t>
      </w:r>
      <w:r w:rsidR="00EA26E6" w:rsidRPr="002664C3">
        <w:rPr>
          <w:sz w:val="22"/>
          <w:szCs w:val="22"/>
        </w:rPr>
        <w:t xml:space="preserve"> </w:t>
      </w:r>
      <w:r w:rsidR="001E55B8" w:rsidRPr="002664C3">
        <w:rPr>
          <w:sz w:val="22"/>
          <w:szCs w:val="22"/>
        </w:rPr>
        <w:t>sets forth definitions to</w:t>
      </w:r>
      <w:r w:rsidR="00070AB3" w:rsidRPr="002664C3">
        <w:rPr>
          <w:sz w:val="22"/>
          <w:szCs w:val="22"/>
        </w:rPr>
        <w:t xml:space="preserve"> be used to</w:t>
      </w:r>
      <w:r w:rsidR="001E55B8" w:rsidRPr="002664C3">
        <w:rPr>
          <w:sz w:val="22"/>
          <w:szCs w:val="22"/>
        </w:rPr>
        <w:t xml:space="preserve"> further explain terms used in statute.</w:t>
      </w:r>
    </w:p>
    <w:p w14:paraId="05B5973F" w14:textId="77777777" w:rsidR="00CF6F8E" w:rsidRPr="002664C3" w:rsidRDefault="00CF6F8E" w:rsidP="002E027F">
      <w:pPr>
        <w:pStyle w:val="DefaultText"/>
        <w:pBdr>
          <w:bottom w:val="single" w:sz="6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sz w:val="22"/>
          <w:szCs w:val="22"/>
        </w:rPr>
      </w:pPr>
    </w:p>
    <w:p w14:paraId="2277F027" w14:textId="77777777" w:rsidR="00CF6F8E" w:rsidRPr="002664C3" w:rsidRDefault="00CF6F8E" w:rsidP="002E027F">
      <w:pPr>
        <w:pStyle w:val="DefaultText"/>
        <w:rPr>
          <w:sz w:val="22"/>
          <w:szCs w:val="22"/>
        </w:rPr>
      </w:pPr>
    </w:p>
    <w:p w14:paraId="6E44DEB5" w14:textId="77777777" w:rsidR="00CF6F8E" w:rsidRPr="002664C3" w:rsidRDefault="00CF6F8E" w:rsidP="002E027F">
      <w:pPr>
        <w:pStyle w:val="DefaultText"/>
        <w:rPr>
          <w:sz w:val="22"/>
          <w:szCs w:val="22"/>
        </w:rPr>
      </w:pPr>
    </w:p>
    <w:p w14:paraId="1CA52C76" w14:textId="6913D23B" w:rsidR="004C2EE5" w:rsidRPr="002664C3" w:rsidRDefault="004C2EE5" w:rsidP="002E027F">
      <w:pPr>
        <w:pStyle w:val="ListParagraph"/>
        <w:numPr>
          <w:ilvl w:val="0"/>
          <w:numId w:val="49"/>
        </w:numPr>
        <w:ind w:hanging="720"/>
        <w:rPr>
          <w:sz w:val="22"/>
          <w:szCs w:val="22"/>
        </w:rPr>
      </w:pPr>
      <w:r w:rsidRPr="002664C3">
        <w:rPr>
          <w:b/>
          <w:sz w:val="22"/>
          <w:szCs w:val="22"/>
        </w:rPr>
        <w:t xml:space="preserve">Direct </w:t>
      </w:r>
      <w:r w:rsidR="00857396" w:rsidRPr="002664C3">
        <w:rPr>
          <w:b/>
          <w:sz w:val="22"/>
          <w:szCs w:val="22"/>
        </w:rPr>
        <w:t>s</w:t>
      </w:r>
      <w:r w:rsidRPr="002664C3">
        <w:rPr>
          <w:b/>
          <w:sz w:val="22"/>
          <w:szCs w:val="22"/>
        </w:rPr>
        <w:t>upervision</w:t>
      </w:r>
      <w:r w:rsidRPr="002664C3">
        <w:rPr>
          <w:sz w:val="22"/>
          <w:szCs w:val="22"/>
        </w:rPr>
        <w:t>.</w:t>
      </w:r>
      <w:r w:rsidR="002664C3">
        <w:rPr>
          <w:sz w:val="22"/>
          <w:szCs w:val="22"/>
        </w:rPr>
        <w:t xml:space="preserve"> </w:t>
      </w:r>
      <w:r w:rsidRPr="002664C3">
        <w:rPr>
          <w:sz w:val="22"/>
          <w:szCs w:val="22"/>
        </w:rPr>
        <w:t xml:space="preserve">“Direct supervision” means the supervising </w:t>
      </w:r>
      <w:r w:rsidR="00185218" w:rsidRPr="002664C3">
        <w:rPr>
          <w:sz w:val="22"/>
          <w:szCs w:val="22"/>
        </w:rPr>
        <w:t>m</w:t>
      </w:r>
      <w:r w:rsidRPr="002664C3">
        <w:rPr>
          <w:sz w:val="22"/>
          <w:szCs w:val="22"/>
        </w:rPr>
        <w:t xml:space="preserve">aster, </w:t>
      </w:r>
      <w:r w:rsidR="00185218" w:rsidRPr="002664C3">
        <w:rPr>
          <w:sz w:val="22"/>
          <w:szCs w:val="22"/>
        </w:rPr>
        <w:t>j</w:t>
      </w:r>
      <w:r w:rsidRPr="002664C3">
        <w:rPr>
          <w:sz w:val="22"/>
          <w:szCs w:val="22"/>
        </w:rPr>
        <w:t xml:space="preserve">ourneyman or </w:t>
      </w:r>
      <w:r w:rsidR="00185218" w:rsidRPr="002664C3">
        <w:rPr>
          <w:sz w:val="22"/>
          <w:szCs w:val="22"/>
        </w:rPr>
        <w:t>l</w:t>
      </w:r>
      <w:r w:rsidRPr="002664C3">
        <w:rPr>
          <w:sz w:val="22"/>
          <w:szCs w:val="22"/>
        </w:rPr>
        <w:t xml:space="preserve">imited </w:t>
      </w:r>
      <w:r w:rsidR="00185218" w:rsidRPr="002664C3">
        <w:rPr>
          <w:sz w:val="22"/>
          <w:szCs w:val="22"/>
        </w:rPr>
        <w:t>e</w:t>
      </w:r>
      <w:r w:rsidRPr="002664C3">
        <w:rPr>
          <w:sz w:val="22"/>
          <w:szCs w:val="22"/>
        </w:rPr>
        <w:t>lectrician shall be on the same jobsite with the supervisee(s) at all times.</w:t>
      </w:r>
    </w:p>
    <w:p w14:paraId="07A77008" w14:textId="77777777" w:rsidR="004C2EE5" w:rsidRPr="002664C3" w:rsidRDefault="004C2EE5" w:rsidP="002E027F">
      <w:pPr>
        <w:pStyle w:val="ListParagraph"/>
        <w:ind w:hanging="720"/>
        <w:rPr>
          <w:sz w:val="22"/>
          <w:szCs w:val="22"/>
        </w:rPr>
      </w:pPr>
    </w:p>
    <w:p w14:paraId="3D81891F" w14:textId="313B990D" w:rsidR="004C2EE5" w:rsidRDefault="004C2EE5" w:rsidP="002E027F">
      <w:pPr>
        <w:pStyle w:val="ListParagraph"/>
        <w:numPr>
          <w:ilvl w:val="0"/>
          <w:numId w:val="49"/>
        </w:numPr>
        <w:ind w:hanging="720"/>
        <w:rPr>
          <w:sz w:val="22"/>
          <w:szCs w:val="22"/>
        </w:rPr>
      </w:pPr>
      <w:r w:rsidRPr="002664C3">
        <w:rPr>
          <w:b/>
          <w:sz w:val="22"/>
          <w:szCs w:val="22"/>
        </w:rPr>
        <w:t xml:space="preserve">Indirect </w:t>
      </w:r>
      <w:r w:rsidR="00857396" w:rsidRPr="002664C3">
        <w:rPr>
          <w:b/>
          <w:sz w:val="22"/>
          <w:szCs w:val="22"/>
        </w:rPr>
        <w:t>s</w:t>
      </w:r>
      <w:r w:rsidRPr="002664C3">
        <w:rPr>
          <w:b/>
          <w:sz w:val="22"/>
          <w:szCs w:val="22"/>
        </w:rPr>
        <w:t>upervision.</w:t>
      </w:r>
      <w:r w:rsidR="002664C3">
        <w:rPr>
          <w:b/>
          <w:sz w:val="22"/>
          <w:szCs w:val="22"/>
        </w:rPr>
        <w:t xml:space="preserve"> </w:t>
      </w:r>
      <w:r w:rsidRPr="002664C3">
        <w:rPr>
          <w:sz w:val="22"/>
          <w:szCs w:val="22"/>
        </w:rPr>
        <w:t>“Indirect supervision” means the supervis</w:t>
      </w:r>
      <w:r w:rsidR="00DE112E" w:rsidRPr="002664C3">
        <w:rPr>
          <w:sz w:val="22"/>
          <w:szCs w:val="22"/>
        </w:rPr>
        <w:t xml:space="preserve">ing </w:t>
      </w:r>
      <w:r w:rsidR="00EC3287" w:rsidRPr="002664C3">
        <w:rPr>
          <w:sz w:val="22"/>
          <w:szCs w:val="22"/>
        </w:rPr>
        <w:t>m</w:t>
      </w:r>
      <w:r w:rsidR="00315557" w:rsidRPr="002664C3">
        <w:rPr>
          <w:sz w:val="22"/>
          <w:szCs w:val="22"/>
        </w:rPr>
        <w:t xml:space="preserve">aster or </w:t>
      </w:r>
      <w:r w:rsidR="00EC3287" w:rsidRPr="002664C3">
        <w:rPr>
          <w:sz w:val="22"/>
          <w:szCs w:val="22"/>
        </w:rPr>
        <w:t>l</w:t>
      </w:r>
      <w:r w:rsidR="00315557" w:rsidRPr="002664C3">
        <w:rPr>
          <w:sz w:val="22"/>
          <w:szCs w:val="22"/>
        </w:rPr>
        <w:t xml:space="preserve">imited </w:t>
      </w:r>
      <w:r w:rsidR="00EC3287" w:rsidRPr="002664C3">
        <w:rPr>
          <w:sz w:val="22"/>
          <w:szCs w:val="22"/>
        </w:rPr>
        <w:t>e</w:t>
      </w:r>
      <w:r w:rsidR="00315557" w:rsidRPr="002664C3">
        <w:rPr>
          <w:sz w:val="22"/>
          <w:szCs w:val="22"/>
        </w:rPr>
        <w:t>lectrician</w:t>
      </w:r>
      <w:r w:rsidRPr="002664C3">
        <w:rPr>
          <w:sz w:val="22"/>
          <w:szCs w:val="22"/>
        </w:rPr>
        <w:t xml:space="preserve"> has knowledge of the scope of work, directs the execution of that work and is responsible for the work of the supervisee.</w:t>
      </w:r>
      <w:r w:rsidR="002664C3">
        <w:rPr>
          <w:sz w:val="22"/>
          <w:szCs w:val="22"/>
        </w:rPr>
        <w:t xml:space="preserve"> </w:t>
      </w:r>
      <w:r w:rsidRPr="002664C3">
        <w:rPr>
          <w:sz w:val="22"/>
          <w:szCs w:val="22"/>
        </w:rPr>
        <w:t>The supervisor is not required to be on the same jobsite as the supervisee.</w:t>
      </w:r>
    </w:p>
    <w:p w14:paraId="566B4CE1" w14:textId="77777777" w:rsidR="002664C3" w:rsidRPr="002664C3" w:rsidRDefault="002664C3" w:rsidP="002E027F">
      <w:pPr>
        <w:pStyle w:val="ListParagraph"/>
        <w:pBdr>
          <w:bottom w:val="single" w:sz="4" w:space="1" w:color="auto"/>
        </w:pBdr>
        <w:ind w:hanging="720"/>
        <w:rPr>
          <w:sz w:val="22"/>
          <w:szCs w:val="22"/>
        </w:rPr>
      </w:pPr>
    </w:p>
    <w:p w14:paraId="2B08C32C" w14:textId="6F948EEA" w:rsidR="001E55B8" w:rsidRPr="002664C3" w:rsidRDefault="001E55B8" w:rsidP="002E027F">
      <w:pPr>
        <w:ind w:left="-32766"/>
        <w:rPr>
          <w:sz w:val="22"/>
          <w:szCs w:val="22"/>
        </w:rPr>
      </w:pPr>
      <w:r w:rsidRPr="002664C3">
        <w:rPr>
          <w:sz w:val="22"/>
          <w:szCs w:val="22"/>
        </w:rPr>
        <w:t>____________________________________________________________________________</w:t>
      </w:r>
    </w:p>
    <w:p w14:paraId="0A3447A1" w14:textId="77777777" w:rsidR="001E55B8" w:rsidRPr="002664C3" w:rsidRDefault="001E55B8" w:rsidP="002E027F">
      <w:pPr>
        <w:rPr>
          <w:sz w:val="22"/>
          <w:szCs w:val="22"/>
        </w:rPr>
      </w:pPr>
    </w:p>
    <w:p w14:paraId="78A2F39E" w14:textId="77777777" w:rsidR="002664C3" w:rsidRDefault="001E55B8" w:rsidP="002E02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rPr>
          <w:sz w:val="22"/>
          <w:szCs w:val="22"/>
        </w:rPr>
      </w:pPr>
      <w:r w:rsidRPr="002664C3">
        <w:rPr>
          <w:sz w:val="22"/>
          <w:szCs w:val="22"/>
        </w:rPr>
        <w:t>STATUTORY AUTHORITY:</w:t>
      </w:r>
    </w:p>
    <w:p w14:paraId="12AC9A66" w14:textId="1E68EED5" w:rsidR="001E55B8" w:rsidRPr="002664C3" w:rsidRDefault="002664C3" w:rsidP="002E02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ab/>
      </w:r>
      <w:r w:rsidR="001E55B8" w:rsidRPr="002664C3">
        <w:rPr>
          <w:sz w:val="22"/>
          <w:szCs w:val="22"/>
        </w:rPr>
        <w:t>32 M.R.S. §</w:t>
      </w:r>
      <w:r w:rsidR="00B81B2C" w:rsidRPr="002664C3">
        <w:rPr>
          <w:sz w:val="22"/>
          <w:szCs w:val="22"/>
        </w:rPr>
        <w:t xml:space="preserve">§ </w:t>
      </w:r>
      <w:r w:rsidR="001E55B8" w:rsidRPr="002664C3">
        <w:rPr>
          <w:sz w:val="22"/>
          <w:szCs w:val="22"/>
        </w:rPr>
        <w:t>1101</w:t>
      </w:r>
      <w:r w:rsidR="00B81B2C" w:rsidRPr="002664C3">
        <w:rPr>
          <w:sz w:val="22"/>
          <w:szCs w:val="22"/>
        </w:rPr>
        <w:t>, 1153</w:t>
      </w:r>
      <w:r>
        <w:rPr>
          <w:sz w:val="22"/>
          <w:szCs w:val="22"/>
        </w:rPr>
        <w:t xml:space="preserve"> </w:t>
      </w:r>
    </w:p>
    <w:p w14:paraId="02ABE34C" w14:textId="77777777" w:rsidR="00E77839" w:rsidRPr="002664C3" w:rsidRDefault="00E77839" w:rsidP="002E027F">
      <w:pPr>
        <w:pStyle w:val="SOSsubpar"/>
        <w:numPr>
          <w:ilvl w:val="0"/>
          <w:numId w:val="0"/>
        </w:numPr>
        <w:spacing w:after="0"/>
        <w:rPr>
          <w:sz w:val="22"/>
          <w:szCs w:val="22"/>
        </w:rPr>
      </w:pPr>
    </w:p>
    <w:p w14:paraId="173B7C7B" w14:textId="089031F4" w:rsidR="00E77839" w:rsidRDefault="00E77839" w:rsidP="002E027F">
      <w:pPr>
        <w:pStyle w:val="SOSsubpar"/>
        <w:numPr>
          <w:ilvl w:val="0"/>
          <w:numId w:val="0"/>
        </w:numPr>
        <w:spacing w:after="0"/>
        <w:rPr>
          <w:sz w:val="22"/>
          <w:szCs w:val="22"/>
        </w:rPr>
      </w:pPr>
      <w:r w:rsidRPr="002664C3">
        <w:rPr>
          <w:sz w:val="22"/>
          <w:szCs w:val="22"/>
        </w:rPr>
        <w:t>EFFECTIVE DATE:</w:t>
      </w:r>
    </w:p>
    <w:p w14:paraId="1ED906C7" w14:textId="5FCEE00D" w:rsidR="002664C3" w:rsidRPr="002664C3" w:rsidRDefault="002664C3" w:rsidP="002E027F">
      <w:pPr>
        <w:pStyle w:val="SOSsubpar"/>
        <w:numPr>
          <w:ilvl w:val="0"/>
          <w:numId w:val="0"/>
        </w:numPr>
        <w:spacing w:after="0"/>
        <w:rPr>
          <w:sz w:val="22"/>
          <w:szCs w:val="22"/>
        </w:rPr>
      </w:pPr>
      <w:r>
        <w:rPr>
          <w:sz w:val="22"/>
          <w:szCs w:val="22"/>
        </w:rPr>
        <w:tab/>
        <w:t>June 7, 2022 – filing 2022-108</w:t>
      </w:r>
    </w:p>
    <w:p w14:paraId="6023320E" w14:textId="77777777" w:rsidR="00E77839" w:rsidRPr="002664C3" w:rsidRDefault="00E77839" w:rsidP="002664C3">
      <w:pPr>
        <w:pStyle w:val="SOSsubpar"/>
        <w:numPr>
          <w:ilvl w:val="0"/>
          <w:numId w:val="0"/>
        </w:numPr>
        <w:spacing w:after="0"/>
        <w:rPr>
          <w:sz w:val="22"/>
          <w:szCs w:val="22"/>
        </w:rPr>
      </w:pPr>
    </w:p>
    <w:sectPr w:rsidR="00E77839" w:rsidRPr="002664C3" w:rsidSect="003419DD">
      <w:headerReference w:type="default" r:id="rId10"/>
      <w:headerReference w:type="first" r:id="rId11"/>
      <w:pgSz w:w="12240" w:h="15840"/>
      <w:pgMar w:top="1440" w:right="1440" w:bottom="144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1F0FD" w14:textId="77777777" w:rsidR="00BA5C2F" w:rsidRDefault="00BA5C2F">
      <w:r>
        <w:separator/>
      </w:r>
    </w:p>
  </w:endnote>
  <w:endnote w:type="continuationSeparator" w:id="0">
    <w:p w14:paraId="7D3E9D20" w14:textId="77777777" w:rsidR="00BA5C2F" w:rsidRDefault="00BA5C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63D96" w14:textId="77777777" w:rsidR="00BA5C2F" w:rsidRDefault="00BA5C2F">
      <w:r>
        <w:separator/>
      </w:r>
    </w:p>
  </w:footnote>
  <w:footnote w:type="continuationSeparator" w:id="0">
    <w:p w14:paraId="07BB3AEB" w14:textId="77777777" w:rsidR="00BA5C2F" w:rsidRDefault="00BA5C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B0C0C" w14:textId="77777777" w:rsidR="000F08D7" w:rsidRDefault="000F08D7" w:rsidP="001E4E17">
    <w:pPr>
      <w:pStyle w:val="Header"/>
      <w:jc w:val="right"/>
      <w:rPr>
        <w:sz w:val="18"/>
        <w:szCs w:val="18"/>
      </w:rPr>
    </w:pPr>
  </w:p>
  <w:p w14:paraId="5859D2FE" w14:textId="77777777" w:rsidR="000F08D7" w:rsidRDefault="000F08D7" w:rsidP="001E4E17">
    <w:pPr>
      <w:pStyle w:val="Header"/>
      <w:jc w:val="right"/>
      <w:rPr>
        <w:sz w:val="18"/>
        <w:szCs w:val="18"/>
      </w:rPr>
    </w:pPr>
  </w:p>
  <w:p w14:paraId="09004D2E" w14:textId="77777777" w:rsidR="000F08D7" w:rsidRDefault="000F08D7" w:rsidP="001E4E17">
    <w:pPr>
      <w:pStyle w:val="Header"/>
      <w:jc w:val="right"/>
      <w:rPr>
        <w:sz w:val="18"/>
        <w:szCs w:val="18"/>
      </w:rPr>
    </w:pPr>
  </w:p>
  <w:p w14:paraId="6B9D92E8" w14:textId="175121D4" w:rsidR="000F08D7" w:rsidRPr="001E4E17" w:rsidRDefault="000F08D7" w:rsidP="001E4E17">
    <w:pPr>
      <w:pStyle w:val="Header"/>
      <w:pBdr>
        <w:bottom w:val="single" w:sz="6" w:space="1" w:color="auto"/>
      </w:pBdr>
      <w:jc w:val="right"/>
      <w:rPr>
        <w:sz w:val="18"/>
        <w:szCs w:val="18"/>
      </w:rPr>
    </w:pPr>
    <w:r>
      <w:rPr>
        <w:sz w:val="18"/>
        <w:szCs w:val="18"/>
      </w:rPr>
      <w:t>02-285 Chapter 2</w:t>
    </w:r>
    <w:r w:rsidR="002664C3">
      <w:rPr>
        <w:sz w:val="18"/>
        <w:szCs w:val="18"/>
      </w:rPr>
      <w:t xml:space="preserve"> </w:t>
    </w:r>
    <w:r>
      <w:rPr>
        <w:sz w:val="18"/>
        <w:szCs w:val="18"/>
      </w:rPr>
      <w:t xml:space="preserve">page </w:t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page </w:instrText>
    </w:r>
    <w:r>
      <w:rPr>
        <w:sz w:val="18"/>
        <w:szCs w:val="18"/>
      </w:rPr>
      <w:fldChar w:fldCharType="separate"/>
    </w:r>
    <w:r>
      <w:rPr>
        <w:noProof/>
        <w:sz w:val="18"/>
        <w:szCs w:val="18"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F7F1F" w14:textId="77777777" w:rsidR="000F08D7" w:rsidRPr="009B10A6" w:rsidRDefault="000F08D7" w:rsidP="000E75A9">
    <w:pPr>
      <w:pStyle w:val="Header"/>
      <w:jc w:val="right"/>
      <w:rPr>
        <w:i/>
      </w:rPr>
    </w:pPr>
  </w:p>
  <w:p w14:paraId="401CA612" w14:textId="77777777" w:rsidR="000F08D7" w:rsidRPr="009B10A6" w:rsidRDefault="000F08D7" w:rsidP="000E75A9">
    <w:pPr>
      <w:jc w:val="right"/>
      <w:rPr>
        <w:i/>
      </w:rPr>
    </w:pPr>
  </w:p>
  <w:p w14:paraId="261BEA44" w14:textId="77777777" w:rsidR="000F08D7" w:rsidRPr="009B10A6" w:rsidRDefault="000F08D7" w:rsidP="000E75A9">
    <w:pPr>
      <w:jc w:val="right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C735F"/>
    <w:multiLevelType w:val="hybridMultilevel"/>
    <w:tmpl w:val="F5881CE0"/>
    <w:lvl w:ilvl="0" w:tplc="022254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76186F"/>
    <w:multiLevelType w:val="multilevel"/>
    <w:tmpl w:val="8AAC58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firstLine="0"/>
      </w:pPr>
      <w:rPr>
        <w:rFonts w:hint="default"/>
      </w:rPr>
    </w:lvl>
    <w:lvl w:ilvl="2">
      <w:start w:val="1"/>
      <w:numFmt w:val="upperLetter"/>
      <w:lvlText w:val="%3."/>
      <w:lvlJc w:val="left"/>
      <w:pPr>
        <w:tabs>
          <w:tab w:val="num" w:pos="1800"/>
        </w:tabs>
        <w:ind w:left="25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288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" w15:restartNumberingAfterBreak="0">
    <w:nsid w:val="201336F1"/>
    <w:multiLevelType w:val="multilevel"/>
    <w:tmpl w:val="0AB652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2160" w:hanging="720"/>
      </w:pPr>
      <w:rPr>
        <w:rFonts w:hint="default"/>
      </w:rPr>
    </w:lvl>
    <w:lvl w:ilvl="3">
      <w:start w:val="1"/>
      <w:numFmt w:val="upperLetter"/>
      <w:pStyle w:val="SOSpar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284770D7"/>
    <w:multiLevelType w:val="multilevel"/>
    <w:tmpl w:val="99E6AADA"/>
    <w:lvl w:ilvl="0">
      <w:start w:val="1"/>
      <w:numFmt w:val="none"/>
      <w:suff w:val="nothing"/>
      <w:lvlText w:val="%1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upperLetter"/>
      <w:lvlRestart w:val="1"/>
      <w:lvlText w:val="%3.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Restart w:val="3"/>
      <w:lvlText w:val="%5.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</w:rPr>
    </w:lvl>
    <w:lvl w:ilvl="5">
      <w:start w:val="1"/>
      <w:numFmt w:val="none"/>
      <w:suff w:val="nothing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28FB5966"/>
    <w:multiLevelType w:val="hybridMultilevel"/>
    <w:tmpl w:val="08BEE41E"/>
    <w:lvl w:ilvl="0" w:tplc="54F0E9FE">
      <w:start w:val="1"/>
      <w:numFmt w:val="decimal"/>
      <w:pStyle w:val="SOSsubseclist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A287116"/>
    <w:multiLevelType w:val="multilevel"/>
    <w:tmpl w:val="857A0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 w15:restartNumberingAfterBreak="0">
    <w:nsid w:val="2F8C4476"/>
    <w:multiLevelType w:val="multilevel"/>
    <w:tmpl w:val="99E6AADA"/>
    <w:lvl w:ilvl="0">
      <w:start w:val="1"/>
      <w:numFmt w:val="none"/>
      <w:suff w:val="nothing"/>
      <w:lvlText w:val="%1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upperLetter"/>
      <w:lvlRestart w:val="1"/>
      <w:lvlText w:val="%3.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Restart w:val="3"/>
      <w:lvlText w:val="%5.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</w:rPr>
    </w:lvl>
    <w:lvl w:ilvl="5">
      <w:start w:val="1"/>
      <w:numFmt w:val="none"/>
      <w:suff w:val="nothing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39B7722D"/>
    <w:multiLevelType w:val="multilevel"/>
    <w:tmpl w:val="C0EA8236"/>
    <w:lvl w:ilvl="0">
      <w:start w:val="1"/>
      <w:numFmt w:val="decimal"/>
      <w:pStyle w:val="SOSChapNum"/>
      <w:lvlText w:val="Chapter 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firstLine="0"/>
      </w:pPr>
      <w:rPr>
        <w:rFonts w:hint="default"/>
      </w:rPr>
    </w:lvl>
    <w:lvl w:ilvl="2">
      <w:start w:val="1"/>
      <w:numFmt w:val="upperLetter"/>
      <w:lvlText w:val="%3."/>
      <w:lvlJc w:val="left"/>
      <w:pPr>
        <w:tabs>
          <w:tab w:val="num" w:pos="1800"/>
        </w:tabs>
        <w:ind w:left="25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360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8" w15:restartNumberingAfterBreak="0">
    <w:nsid w:val="40275C50"/>
    <w:multiLevelType w:val="hybridMultilevel"/>
    <w:tmpl w:val="87DC6FD0"/>
    <w:lvl w:ilvl="0" w:tplc="5EF659AC">
      <w:start w:val="1"/>
      <w:numFmt w:val="decimal"/>
      <w:pStyle w:val="SOSDefinitions"/>
      <w:lvlText w:val="%1."/>
      <w:lvlJc w:val="left"/>
      <w:pPr>
        <w:tabs>
          <w:tab w:val="num" w:pos="360"/>
        </w:tabs>
        <w:ind w:left="0" w:firstLine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06B685E"/>
    <w:multiLevelType w:val="multilevel"/>
    <w:tmpl w:val="99E6AADA"/>
    <w:lvl w:ilvl="0">
      <w:start w:val="1"/>
      <w:numFmt w:val="none"/>
      <w:suff w:val="nothing"/>
      <w:lvlText w:val="%1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upperLetter"/>
      <w:lvlRestart w:val="1"/>
      <w:lvlText w:val="%3.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Restart w:val="3"/>
      <w:lvlText w:val="%5.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</w:rPr>
    </w:lvl>
    <w:lvl w:ilvl="5">
      <w:start w:val="1"/>
      <w:numFmt w:val="none"/>
      <w:suff w:val="nothing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54952367"/>
    <w:multiLevelType w:val="multilevel"/>
    <w:tmpl w:val="9B2A4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SOSsec"/>
      <w:lvlText w:val="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55B54FB6"/>
    <w:multiLevelType w:val="multilevel"/>
    <w:tmpl w:val="35CA0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  <w:b w:val="0"/>
        <w:i w:val="0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57F80858"/>
    <w:multiLevelType w:val="multilevel"/>
    <w:tmpl w:val="0F941CB4"/>
    <w:lvl w:ilvl="0">
      <w:start w:val="1"/>
      <w:numFmt w:val="lowerLetter"/>
      <w:lvlText w:val="(%1)"/>
      <w:lvlJc w:val="left"/>
      <w:pPr>
        <w:tabs>
          <w:tab w:val="num" w:pos="1080"/>
        </w:tabs>
        <w:ind w:left="1080" w:firstLine="3169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firstLine="0"/>
      </w:pPr>
      <w:rPr>
        <w:rFonts w:hint="default"/>
      </w:rPr>
    </w:lvl>
    <w:lvl w:ilvl="2">
      <w:start w:val="1"/>
      <w:numFmt w:val="upperLetter"/>
      <w:lvlText w:val="%3."/>
      <w:lvlJc w:val="left"/>
      <w:pPr>
        <w:tabs>
          <w:tab w:val="num" w:pos="1800"/>
        </w:tabs>
        <w:ind w:left="2520" w:hanging="720"/>
      </w:pPr>
      <w:rPr>
        <w:rFonts w:hint="default"/>
      </w:rPr>
    </w:lvl>
    <w:lvl w:ilvl="3">
      <w:start w:val="1"/>
      <w:numFmt w:val="decimal"/>
      <w:pStyle w:val="SOSsubpar"/>
      <w:lvlText w:val="(%4)"/>
      <w:lvlJc w:val="left"/>
      <w:pPr>
        <w:tabs>
          <w:tab w:val="num" w:pos="1800"/>
        </w:tabs>
        <w:ind w:left="288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lowerLetter"/>
      <w:pStyle w:val="SOSDivision"/>
      <w:lvlText w:val="(%7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3" w15:restartNumberingAfterBreak="0">
    <w:nsid w:val="5CE760F6"/>
    <w:multiLevelType w:val="multilevel"/>
    <w:tmpl w:val="C40C7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6985667C"/>
    <w:multiLevelType w:val="multilevel"/>
    <w:tmpl w:val="5D7818E0"/>
    <w:lvl w:ilvl="0">
      <w:start w:val="1"/>
      <w:numFmt w:val="decimal"/>
      <w:lvlText w:val="CHAPTER 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b/>
        <w:i/>
        <w:sz w:val="24"/>
        <w:szCs w:val="24"/>
      </w:rPr>
    </w:lvl>
    <w:lvl w:ilvl="2">
      <w:start w:val="1"/>
      <w:numFmt w:val="upperLetter"/>
      <w:lvlText w:val="%3."/>
      <w:lvlJc w:val="left"/>
      <w:pPr>
        <w:tabs>
          <w:tab w:val="num" w:pos="2070"/>
        </w:tabs>
        <w:ind w:left="171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lowerLetter"/>
      <w:pStyle w:val="Heading5"/>
      <w:lvlText w:val="(%5)"/>
      <w:lvlJc w:val="left"/>
      <w:pPr>
        <w:tabs>
          <w:tab w:val="num" w:pos="3600"/>
        </w:tabs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5" w15:restartNumberingAfterBreak="0">
    <w:nsid w:val="6FF420EF"/>
    <w:multiLevelType w:val="multilevel"/>
    <w:tmpl w:val="99E6AADA"/>
    <w:lvl w:ilvl="0">
      <w:start w:val="1"/>
      <w:numFmt w:val="none"/>
      <w:suff w:val="nothing"/>
      <w:lvlText w:val="%1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upperLetter"/>
      <w:lvlRestart w:val="1"/>
      <w:lvlText w:val="%3.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Restart w:val="3"/>
      <w:lvlText w:val="%5.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</w:rPr>
    </w:lvl>
    <w:lvl w:ilvl="5">
      <w:start w:val="1"/>
      <w:numFmt w:val="none"/>
      <w:suff w:val="nothing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769217CE"/>
    <w:multiLevelType w:val="multilevel"/>
    <w:tmpl w:val="7578E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2">
      <w:start w:val="1"/>
      <w:numFmt w:val="decimal"/>
      <w:pStyle w:val="SOSsubsec"/>
      <w:lvlText w:val="%3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  <w:b w:val="0"/>
        <w:i w:val="0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10"/>
  </w:num>
  <w:num w:numId="2">
    <w:abstractNumId w:val="1"/>
  </w:num>
  <w:num w:numId="3">
    <w:abstractNumId w:val="16"/>
  </w:num>
  <w:num w:numId="4">
    <w:abstractNumId w:val="16"/>
  </w:num>
  <w:num w:numId="5">
    <w:abstractNumId w:val="6"/>
  </w:num>
  <w:num w:numId="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</w:num>
  <w:num w:numId="12">
    <w:abstractNumId w:val="5"/>
  </w:num>
  <w:num w:numId="13">
    <w:abstractNumId w:val="9"/>
  </w:num>
  <w:num w:numId="14">
    <w:abstractNumId w:val="11"/>
  </w:num>
  <w:num w:numId="15">
    <w:abstractNumId w:val="2"/>
  </w:num>
  <w:num w:numId="16">
    <w:abstractNumId w:val="13"/>
  </w:num>
  <w:num w:numId="17">
    <w:abstractNumId w:val="8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2"/>
  </w:num>
  <w:num w:numId="29">
    <w:abstractNumId w:val="2"/>
  </w:num>
  <w:num w:numId="30">
    <w:abstractNumId w:val="1"/>
  </w:num>
  <w:num w:numId="31">
    <w:abstractNumId w:val="4"/>
  </w:num>
  <w:num w:numId="32">
    <w:abstractNumId w:val="4"/>
  </w:num>
  <w:num w:numId="33">
    <w:abstractNumId w:val="4"/>
  </w:num>
  <w:num w:numId="34">
    <w:abstractNumId w:val="7"/>
  </w:num>
  <w:num w:numId="35">
    <w:abstractNumId w:val="1"/>
  </w:num>
  <w:num w:numId="36">
    <w:abstractNumId w:val="1"/>
  </w:num>
  <w:num w:numId="37">
    <w:abstractNumId w:val="2"/>
  </w:num>
  <w:num w:numId="38">
    <w:abstractNumId w:val="16"/>
  </w:num>
  <w:num w:numId="39">
    <w:abstractNumId w:val="10"/>
  </w:num>
  <w:num w:numId="40">
    <w:abstractNumId w:val="7"/>
  </w:num>
  <w:num w:numId="41">
    <w:abstractNumId w:val="2"/>
  </w:num>
  <w:num w:numId="42">
    <w:abstractNumId w:val="16"/>
  </w:num>
  <w:num w:numId="43">
    <w:abstractNumId w:val="16"/>
  </w:num>
  <w:num w:numId="44">
    <w:abstractNumId w:val="2"/>
  </w:num>
  <w:num w:numId="45">
    <w:abstractNumId w:val="1"/>
  </w:num>
  <w:num w:numId="46">
    <w:abstractNumId w:val="4"/>
  </w:num>
  <w:num w:numId="47">
    <w:abstractNumId w:val="1"/>
  </w:num>
  <w:num w:numId="48">
    <w:abstractNumId w:val="12"/>
  </w:num>
  <w:num w:numId="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20"/>
  <w:drawingGridHorizontalSpacing w:val="187"/>
  <w:drawingGridVerticalSpacing w:val="187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TI0MLYwNjW1MDFT0lEKTi0uzszPAykwNKwFAECcGSEtAAAA"/>
  </w:docVars>
  <w:rsids>
    <w:rsidRoot w:val="00574815"/>
    <w:rsid w:val="000427EB"/>
    <w:rsid w:val="00044D28"/>
    <w:rsid w:val="00056C0A"/>
    <w:rsid w:val="00070AB3"/>
    <w:rsid w:val="00085BD6"/>
    <w:rsid w:val="0009736E"/>
    <w:rsid w:val="000A0042"/>
    <w:rsid w:val="000B55BD"/>
    <w:rsid w:val="000E75A9"/>
    <w:rsid w:val="000F08D7"/>
    <w:rsid w:val="001348D6"/>
    <w:rsid w:val="00166D53"/>
    <w:rsid w:val="0018465F"/>
    <w:rsid w:val="00185218"/>
    <w:rsid w:val="00193CF4"/>
    <w:rsid w:val="001D1A09"/>
    <w:rsid w:val="001E4E17"/>
    <w:rsid w:val="001E55B8"/>
    <w:rsid w:val="00212EE9"/>
    <w:rsid w:val="0023320B"/>
    <w:rsid w:val="002413F9"/>
    <w:rsid w:val="002664C3"/>
    <w:rsid w:val="00284991"/>
    <w:rsid w:val="002A0483"/>
    <w:rsid w:val="002A5947"/>
    <w:rsid w:val="002C096D"/>
    <w:rsid w:val="002C68CB"/>
    <w:rsid w:val="002E027F"/>
    <w:rsid w:val="002E622C"/>
    <w:rsid w:val="002F2188"/>
    <w:rsid w:val="00304B56"/>
    <w:rsid w:val="00315557"/>
    <w:rsid w:val="003419DD"/>
    <w:rsid w:val="003474E0"/>
    <w:rsid w:val="00352A4E"/>
    <w:rsid w:val="00367200"/>
    <w:rsid w:val="003746CC"/>
    <w:rsid w:val="00382C3E"/>
    <w:rsid w:val="003A601B"/>
    <w:rsid w:val="00404363"/>
    <w:rsid w:val="004274E1"/>
    <w:rsid w:val="004311D8"/>
    <w:rsid w:val="004958C4"/>
    <w:rsid w:val="004C2EE5"/>
    <w:rsid w:val="004C4223"/>
    <w:rsid w:val="004C78CB"/>
    <w:rsid w:val="005064C3"/>
    <w:rsid w:val="00513191"/>
    <w:rsid w:val="00526326"/>
    <w:rsid w:val="0053409E"/>
    <w:rsid w:val="00540714"/>
    <w:rsid w:val="00573AF8"/>
    <w:rsid w:val="00574815"/>
    <w:rsid w:val="00597550"/>
    <w:rsid w:val="005B7C3A"/>
    <w:rsid w:val="005E7FA7"/>
    <w:rsid w:val="0060430A"/>
    <w:rsid w:val="00663226"/>
    <w:rsid w:val="006A67F6"/>
    <w:rsid w:val="006B045D"/>
    <w:rsid w:val="006B218D"/>
    <w:rsid w:val="006F5D4D"/>
    <w:rsid w:val="007053B7"/>
    <w:rsid w:val="00706D7D"/>
    <w:rsid w:val="00725439"/>
    <w:rsid w:val="00745E11"/>
    <w:rsid w:val="007533E5"/>
    <w:rsid w:val="00790999"/>
    <w:rsid w:val="00796365"/>
    <w:rsid w:val="007C1AC6"/>
    <w:rsid w:val="007D1598"/>
    <w:rsid w:val="008365D9"/>
    <w:rsid w:val="00857396"/>
    <w:rsid w:val="00881F94"/>
    <w:rsid w:val="008835EE"/>
    <w:rsid w:val="008A64AE"/>
    <w:rsid w:val="008B5AA3"/>
    <w:rsid w:val="008C2530"/>
    <w:rsid w:val="008D73A4"/>
    <w:rsid w:val="00902BEE"/>
    <w:rsid w:val="009072F6"/>
    <w:rsid w:val="00916DFA"/>
    <w:rsid w:val="00942F33"/>
    <w:rsid w:val="009B10A6"/>
    <w:rsid w:val="009C17D4"/>
    <w:rsid w:val="009D46B4"/>
    <w:rsid w:val="009F7D16"/>
    <w:rsid w:val="00A21511"/>
    <w:rsid w:val="00A46E90"/>
    <w:rsid w:val="00A62962"/>
    <w:rsid w:val="00A64EDB"/>
    <w:rsid w:val="00A67D52"/>
    <w:rsid w:val="00A70B47"/>
    <w:rsid w:val="00A83A99"/>
    <w:rsid w:val="00A90BEA"/>
    <w:rsid w:val="00AB209B"/>
    <w:rsid w:val="00AD691D"/>
    <w:rsid w:val="00AE2190"/>
    <w:rsid w:val="00AE52DC"/>
    <w:rsid w:val="00AF0D0E"/>
    <w:rsid w:val="00AF1BE7"/>
    <w:rsid w:val="00B121A2"/>
    <w:rsid w:val="00B26074"/>
    <w:rsid w:val="00B32391"/>
    <w:rsid w:val="00B36D40"/>
    <w:rsid w:val="00B40F83"/>
    <w:rsid w:val="00B50437"/>
    <w:rsid w:val="00B6541E"/>
    <w:rsid w:val="00B7308C"/>
    <w:rsid w:val="00B81B2C"/>
    <w:rsid w:val="00B85B10"/>
    <w:rsid w:val="00BA5C2F"/>
    <w:rsid w:val="00BE01A6"/>
    <w:rsid w:val="00C91E49"/>
    <w:rsid w:val="00CB7ACB"/>
    <w:rsid w:val="00CC6CD2"/>
    <w:rsid w:val="00CD13CF"/>
    <w:rsid w:val="00CD72C2"/>
    <w:rsid w:val="00CF6F8E"/>
    <w:rsid w:val="00D26CC0"/>
    <w:rsid w:val="00D7086E"/>
    <w:rsid w:val="00D92E09"/>
    <w:rsid w:val="00DD6CC7"/>
    <w:rsid w:val="00DE112E"/>
    <w:rsid w:val="00E1049D"/>
    <w:rsid w:val="00E77839"/>
    <w:rsid w:val="00EA26E6"/>
    <w:rsid w:val="00EA4A65"/>
    <w:rsid w:val="00EA4F5C"/>
    <w:rsid w:val="00EB3364"/>
    <w:rsid w:val="00EC3287"/>
    <w:rsid w:val="00EE7940"/>
    <w:rsid w:val="00F03310"/>
    <w:rsid w:val="00F17FE8"/>
    <w:rsid w:val="00F23E2B"/>
    <w:rsid w:val="00F30C77"/>
    <w:rsid w:val="00F820FD"/>
    <w:rsid w:val="00FA1DE7"/>
    <w:rsid w:val="00FC7590"/>
    <w:rsid w:val="00FF6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C0F91F"/>
  <w15:chartTrackingRefBased/>
  <w15:docId w15:val="{B11C950F-E0DC-4A4C-8331-CB681E919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5">
    <w:name w:val="heading 5"/>
    <w:basedOn w:val="Normal"/>
    <w:next w:val="Normal"/>
    <w:qFormat/>
    <w:rsid w:val="00166D53"/>
    <w:pPr>
      <w:numPr>
        <w:ilvl w:val="4"/>
        <w:numId w:val="1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66D53"/>
    <w:pPr>
      <w:numPr>
        <w:ilvl w:val="5"/>
        <w:numId w:val="1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66D53"/>
    <w:pPr>
      <w:numPr>
        <w:ilvl w:val="6"/>
        <w:numId w:val="1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66D53"/>
    <w:pPr>
      <w:numPr>
        <w:ilvl w:val="7"/>
        <w:numId w:val="1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66D53"/>
    <w:pPr>
      <w:numPr>
        <w:ilvl w:val="8"/>
        <w:numId w:val="1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46E9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46E90"/>
    <w:pPr>
      <w:tabs>
        <w:tab w:val="center" w:pos="4320"/>
        <w:tab w:val="right" w:pos="8640"/>
      </w:tabs>
    </w:pPr>
  </w:style>
  <w:style w:type="paragraph" w:customStyle="1" w:styleId="DefaultText">
    <w:name w:val="Default Text"/>
    <w:basedOn w:val="Normal"/>
    <w:rsid w:val="00CF6F8E"/>
    <w:rPr>
      <w:szCs w:val="20"/>
    </w:rPr>
  </w:style>
  <w:style w:type="paragraph" w:customStyle="1" w:styleId="SOSsec">
    <w:name w:val="SOS sec"/>
    <w:basedOn w:val="DefaultText"/>
    <w:next w:val="SOSsubsec"/>
    <w:rsid w:val="00F17FE8"/>
    <w:pPr>
      <w:keepNext/>
      <w:numPr>
        <w:ilvl w:val="1"/>
        <w:numId w:val="39"/>
      </w:numPr>
      <w:spacing w:after="240"/>
    </w:pPr>
  </w:style>
  <w:style w:type="paragraph" w:customStyle="1" w:styleId="SOSsubsec">
    <w:name w:val="SOS subsec"/>
    <w:basedOn w:val="DefaultText"/>
    <w:next w:val="SOSsubsectext"/>
    <w:rsid w:val="00A64EDB"/>
    <w:pPr>
      <w:numPr>
        <w:ilvl w:val="2"/>
        <w:numId w:val="43"/>
      </w:numPr>
      <w:spacing w:after="240"/>
    </w:pPr>
  </w:style>
  <w:style w:type="paragraph" w:customStyle="1" w:styleId="SOSsubsectext">
    <w:name w:val="SOS subsec text"/>
    <w:basedOn w:val="DefaultText"/>
    <w:rsid w:val="009F7D16"/>
    <w:pPr>
      <w:spacing w:after="240"/>
      <w:ind w:left="1440"/>
    </w:pPr>
  </w:style>
  <w:style w:type="paragraph" w:customStyle="1" w:styleId="SOSpar">
    <w:name w:val="SOS par"/>
    <w:basedOn w:val="DefaultText"/>
    <w:rsid w:val="00AE52DC"/>
    <w:pPr>
      <w:numPr>
        <w:ilvl w:val="3"/>
        <w:numId w:val="44"/>
      </w:numPr>
      <w:spacing w:after="240"/>
    </w:pPr>
  </w:style>
  <w:style w:type="paragraph" w:customStyle="1" w:styleId="SOSsubpar">
    <w:name w:val="SOS subpar"/>
    <w:basedOn w:val="DefaultText"/>
    <w:rsid w:val="002F2188"/>
    <w:pPr>
      <w:numPr>
        <w:ilvl w:val="3"/>
        <w:numId w:val="48"/>
      </w:numPr>
      <w:spacing w:after="240"/>
    </w:pPr>
  </w:style>
  <w:style w:type="paragraph" w:customStyle="1" w:styleId="SOSpartext">
    <w:name w:val="SOS par text"/>
    <w:basedOn w:val="DefaultText"/>
    <w:next w:val="SOSpar"/>
    <w:rsid w:val="003474E0"/>
    <w:pPr>
      <w:spacing w:after="240"/>
      <w:ind w:left="2160"/>
    </w:pPr>
  </w:style>
  <w:style w:type="paragraph" w:customStyle="1" w:styleId="SOSDefinitions">
    <w:name w:val="SOS Definitions"/>
    <w:basedOn w:val="Normal"/>
    <w:rsid w:val="00F23E2B"/>
    <w:pPr>
      <w:numPr>
        <w:numId w:val="17"/>
      </w:numPr>
      <w:spacing w:after="240"/>
    </w:pPr>
    <w:rPr>
      <w:b/>
    </w:rPr>
  </w:style>
  <w:style w:type="paragraph" w:customStyle="1" w:styleId="SOSsubseclist">
    <w:name w:val="SOS subsec list"/>
    <w:basedOn w:val="Normal"/>
    <w:rsid w:val="00FF6096"/>
    <w:pPr>
      <w:numPr>
        <w:numId w:val="46"/>
      </w:numPr>
      <w:spacing w:after="240"/>
    </w:pPr>
  </w:style>
  <w:style w:type="paragraph" w:customStyle="1" w:styleId="SOSparlist">
    <w:name w:val="SOS par list"/>
    <w:basedOn w:val="SOSpar"/>
    <w:rsid w:val="008835EE"/>
  </w:style>
  <w:style w:type="paragraph" w:customStyle="1" w:styleId="SOSsectext">
    <w:name w:val="SOS sec text"/>
    <w:basedOn w:val="Normal"/>
    <w:next w:val="SOSsec"/>
    <w:rsid w:val="00CC6CD2"/>
    <w:pPr>
      <w:spacing w:after="240"/>
      <w:ind w:left="720"/>
    </w:pPr>
  </w:style>
  <w:style w:type="paragraph" w:customStyle="1" w:styleId="Note">
    <w:name w:val="Note"/>
    <w:basedOn w:val="Normal"/>
    <w:rsid w:val="00725439"/>
    <w:pPr>
      <w:spacing w:after="240"/>
      <w:ind w:left="2160" w:right="2160"/>
    </w:pPr>
  </w:style>
  <w:style w:type="paragraph" w:customStyle="1" w:styleId="SOSChapNum">
    <w:name w:val="SOS Chap Num"/>
    <w:basedOn w:val="DefaultText"/>
    <w:next w:val="Normal"/>
    <w:rsid w:val="00F17FE8"/>
    <w:pPr>
      <w:numPr>
        <w:numId w:val="40"/>
      </w:numPr>
    </w:pPr>
  </w:style>
  <w:style w:type="paragraph" w:customStyle="1" w:styleId="SOSPartNum">
    <w:name w:val="SOS Part Num"/>
    <w:basedOn w:val="DefaultText"/>
    <w:rsid w:val="008B5AA3"/>
    <w:pPr>
      <w:pBdr>
        <w:top w:val="single" w:sz="18" w:space="1" w:color="auto"/>
        <w:bottom w:val="single" w:sz="18" w:space="1" w:color="auto"/>
      </w:pBdr>
      <w:spacing w:after="480"/>
      <w:jc w:val="center"/>
    </w:pPr>
    <w:rPr>
      <w:rFonts w:ascii="Arial Black" w:hAnsi="Arial Black"/>
      <w:sz w:val="36"/>
      <w:szCs w:val="36"/>
    </w:rPr>
  </w:style>
  <w:style w:type="paragraph" w:customStyle="1" w:styleId="SOSDivision">
    <w:name w:val="SOS Division"/>
    <w:basedOn w:val="SOSsubpar"/>
    <w:rsid w:val="00EA4A65"/>
    <w:pPr>
      <w:numPr>
        <w:ilvl w:val="6"/>
      </w:numPr>
    </w:pPr>
  </w:style>
  <w:style w:type="paragraph" w:styleId="BalloonText">
    <w:name w:val="Balloon Text"/>
    <w:basedOn w:val="Normal"/>
    <w:link w:val="BalloonTextChar"/>
    <w:rsid w:val="00070A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70AB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C2EE5"/>
    <w:pPr>
      <w:ind w:left="720"/>
      <w:contextualSpacing/>
    </w:pPr>
  </w:style>
  <w:style w:type="character" w:styleId="CommentReference">
    <w:name w:val="annotation reference"/>
    <w:basedOn w:val="DefaultParagraphFont"/>
    <w:rsid w:val="004C2EE5"/>
    <w:rPr>
      <w:sz w:val="16"/>
      <w:szCs w:val="16"/>
    </w:rPr>
  </w:style>
  <w:style w:type="paragraph" w:styleId="CommentText">
    <w:name w:val="annotation text"/>
    <w:basedOn w:val="Normal"/>
    <w:link w:val="CommentTextChar"/>
    <w:rsid w:val="004C2EE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C2EE5"/>
  </w:style>
  <w:style w:type="paragraph" w:styleId="CommentSubject">
    <w:name w:val="annotation subject"/>
    <w:basedOn w:val="CommentText"/>
    <w:next w:val="CommentText"/>
    <w:link w:val="CommentSubjectChar"/>
    <w:rsid w:val="004C2E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C2E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0" ma:contentTypeDescription="Create a new document." ma:contentTypeScope="" ma:versionID="93fdb95337706bb2a3dade72ba6aded8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84a1ca80d80d4b76cf86b89c45f5168d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04FFA70-E8C6-4DA5-B489-71454B6A0E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CB6FA9-AF9D-4BFF-873C-7E50519A7D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3C29B7-6E53-45FF-BC49-976386AB2A9B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c7d2f26b-8073-4476-9c98-80858cc8e538"/>
    <ds:schemaRef ds:uri="0c211fce-8eba-4a0a-84a3-1d2c8b1a8465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8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2</vt:lpstr>
    </vt:vector>
  </TitlesOfParts>
  <Company>Dept of Professional and Financial Regulation</Company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</dc:title>
  <dc:subject/>
  <dc:creator>Jeffrey Frankel</dc:creator>
  <cp:keywords/>
  <dc:description/>
  <cp:lastModifiedBy>Wismer, Don</cp:lastModifiedBy>
  <cp:revision>5</cp:revision>
  <cp:lastPrinted>2005-02-24T15:00:00Z</cp:lastPrinted>
  <dcterms:created xsi:type="dcterms:W3CDTF">2022-06-16T15:47:00Z</dcterms:created>
  <dcterms:modified xsi:type="dcterms:W3CDTF">2022-06-16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</Properties>
</file>